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376ce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980dcf6cf2a711417df6595d1be45bb7d576bf2"/>
    <w:p>
      <w:pPr>
        <w:pStyle w:val="Ttulo2"/>
      </w:pPr>
      <w:r>
        <w:t xml:space="preserve">Lista de iniciativas y Proyectos de Cierre de Brech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24:09Z</dcterms:created>
  <dcterms:modified xsi:type="dcterms:W3CDTF">2023-02-20T19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